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C9033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Project Proposal</w:t>
      </w:r>
    </w:p>
    <w:p w14:paraId="0094D3EA" w14:textId="52256A60" w:rsidR="006019C0" w:rsidRDefault="00130C51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  <w:r>
        <w:rPr>
          <w:rFonts w:ascii="CMBX12" w:hAnsi="CMBX12" w:cs="CMBX12"/>
          <w:sz w:val="34"/>
          <w:szCs w:val="34"/>
          <w:lang w:bidi="ta-IN"/>
        </w:rPr>
        <w:t>Academic Year 20</w:t>
      </w:r>
      <w:r w:rsidR="007C3BAF">
        <w:rPr>
          <w:rFonts w:ascii="CMBX12" w:hAnsi="CMBX12" w:cs="CMBX12"/>
          <w:sz w:val="34"/>
          <w:szCs w:val="34"/>
          <w:lang w:bidi="ta-IN"/>
        </w:rPr>
        <w:t>21</w:t>
      </w:r>
    </w:p>
    <w:p w14:paraId="6892743F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BX12" w:hAnsi="CMBX12" w:cs="CMBX12"/>
          <w:sz w:val="34"/>
          <w:szCs w:val="34"/>
          <w:lang w:bidi="ta-IN"/>
        </w:rPr>
      </w:pPr>
    </w:p>
    <w:p w14:paraId="55829696" w14:textId="77777777" w:rsidR="006019C0" w:rsidRDefault="006019C0" w:rsidP="006019C0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0DD7EDE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Candidate Details</w:t>
      </w:r>
    </w:p>
    <w:p w14:paraId="2FCEA8F6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634AA61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D7909E1" w14:textId="2C11780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Index No: </w:t>
      </w:r>
      <w:r w:rsidR="00643321">
        <w:rPr>
          <w:rFonts w:ascii="CMR10" w:hAnsi="CMR10" w:cs="CMR10"/>
          <w:sz w:val="22"/>
          <w:szCs w:val="22"/>
          <w:lang w:bidi="ta-IN"/>
        </w:rPr>
        <w:t>1805274</w:t>
      </w:r>
    </w:p>
    <w:p w14:paraId="377CD0E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6647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C8DB6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of candidate:</w:t>
      </w:r>
    </w:p>
    <w:p w14:paraId="44953D1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55197C" w14:textId="22CBE869" w:rsidR="006019C0" w:rsidRDefault="00C66105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Gamage Pavithra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Sankalpa</w:t>
      </w:r>
      <w:proofErr w:type="spellEnd"/>
    </w:p>
    <w:p w14:paraId="57BF6F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1730F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Address:</w:t>
      </w:r>
    </w:p>
    <w:p w14:paraId="22BE1D6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F275D39" w14:textId="765758E1" w:rsidR="006019C0" w:rsidRDefault="00C66105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NO: 58/E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esbew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 Road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Kamburugoda</w:t>
      </w:r>
      <w:proofErr w:type="spellEnd"/>
      <w:r>
        <w:rPr>
          <w:rFonts w:ascii="CMR10" w:hAnsi="CMR10" w:cs="CMR10"/>
          <w:sz w:val="22"/>
          <w:szCs w:val="22"/>
          <w:lang w:bidi="ta-IN"/>
        </w:rPr>
        <w:t xml:space="preserve">, </w:t>
      </w:r>
      <w:proofErr w:type="spellStart"/>
      <w:r>
        <w:rPr>
          <w:rFonts w:ascii="CMR10" w:hAnsi="CMR10" w:cs="CMR10"/>
          <w:sz w:val="22"/>
          <w:szCs w:val="22"/>
          <w:lang w:bidi="ta-IN"/>
        </w:rPr>
        <w:t>Bandaragama</w:t>
      </w:r>
      <w:proofErr w:type="spellEnd"/>
    </w:p>
    <w:p w14:paraId="14302E6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6FC41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ontact telephone numbers:</w:t>
      </w:r>
    </w:p>
    <w:p w14:paraId="35C3389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D5EF191" w14:textId="08F1072A" w:rsidR="006019C0" w:rsidRDefault="00C66105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0757003662</w:t>
      </w:r>
    </w:p>
    <w:p w14:paraId="5E66130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5CF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Email:</w:t>
      </w:r>
    </w:p>
    <w:p w14:paraId="4D297C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9E8C0B" w14:textId="5EC28A23" w:rsidR="006019C0" w:rsidRDefault="00C66105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gamage2pavithra@gmail.com</w:t>
      </w:r>
    </w:p>
    <w:p w14:paraId="1C6F6940" w14:textId="21AC9BB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5DEBAEC" w14:textId="7CB5DF90" w:rsidR="0079582C" w:rsidRDefault="0079582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84E883A" w14:textId="77777777" w:rsidR="0079582C" w:rsidRDefault="0079582C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9257B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DF6B05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D74B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D67F9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D9EA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06FB8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5EC7C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C83643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A8E40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3FD9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88B76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FEB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F3B3F0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ED34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FE27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D440C0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8E6A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AB752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B368E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lastRenderedPageBreak/>
        <w:t>Supervisor/Advisor Details</w:t>
      </w:r>
    </w:p>
    <w:p w14:paraId="6528E56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CF5E8D9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24"/>
        <w:gridCol w:w="2913"/>
        <w:gridCol w:w="2913"/>
      </w:tblGrid>
      <w:tr w:rsidR="006019C0" w:rsidRPr="00871A6B" w14:paraId="517ABE29" w14:textId="77777777" w:rsidTr="008B0152">
        <w:tc>
          <w:tcPr>
            <w:tcW w:w="2992" w:type="dxa"/>
          </w:tcPr>
          <w:p w14:paraId="30F2C8C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6D0CCB76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2992" w:type="dxa"/>
          </w:tcPr>
          <w:p w14:paraId="1EE659EB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Supervisor 2 (Optional)</w:t>
            </w:r>
          </w:p>
          <w:p w14:paraId="06143D27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6019C0" w:rsidRPr="00871A6B" w14:paraId="6306B32D" w14:textId="77777777" w:rsidTr="008B0152">
        <w:tc>
          <w:tcPr>
            <w:tcW w:w="2992" w:type="dxa"/>
          </w:tcPr>
          <w:p w14:paraId="6CDDFF3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Name</w:t>
            </w:r>
          </w:p>
          <w:p w14:paraId="1B93BB8B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D8E749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2D1B044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007F8EE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5E0A35" wp14:editId="17BA6DB2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70485</wp:posOffset>
                      </wp:positionV>
                      <wp:extent cx="1752600" cy="575310"/>
                      <wp:effectExtent l="0" t="0" r="0" b="635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32CFA9C" w14:textId="3514CE65" w:rsidR="008B0152" w:rsidRDefault="0079582C" w:rsidP="006019C0">
                                  <w:r w:rsidRPr="00B00771">
                                    <w:rPr>
                                      <w:sz w:val="22"/>
                                      <w:szCs w:val="22"/>
                                    </w:rPr>
                                    <w:t xml:space="preserve">Mr. </w:t>
                                  </w:r>
                                  <w:proofErr w:type="spellStart"/>
                                  <w:r w:rsidRPr="00B00771">
                                    <w:rPr>
                                      <w:sz w:val="22"/>
                                      <w:szCs w:val="22"/>
                                    </w:rPr>
                                    <w:t>M.</w:t>
                                  </w:r>
                                  <w:proofErr w:type="gramStart"/>
                                  <w:r w:rsidRPr="00B00771">
                                    <w:rPr>
                                      <w:sz w:val="22"/>
                                      <w:szCs w:val="22"/>
                                    </w:rPr>
                                    <w:t>P.Sarath</w:t>
                                  </w:r>
                                  <w:proofErr w:type="spellEnd"/>
                                  <w:proofErr w:type="gramEnd"/>
                                  <w:r w:rsidRPr="00B00771">
                                    <w:rPr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B00771">
                                    <w:rPr>
                                      <w:sz w:val="22"/>
                                      <w:szCs w:val="22"/>
                                    </w:rPr>
                                    <w:t>Wijeshingh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5E0A3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.4pt;margin-top:5.55pt;width:138pt;height:4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" filled="f" stroked="f">
                      <v:textbox>
                        <w:txbxContent>
                          <w:p w14:paraId="132CFA9C" w14:textId="3514CE65" w:rsidR="008B0152" w:rsidRDefault="0079582C" w:rsidP="006019C0">
                            <w:r w:rsidRPr="00B00771">
                              <w:rPr>
                                <w:sz w:val="22"/>
                                <w:szCs w:val="22"/>
                              </w:rPr>
                              <w:t xml:space="preserve">Mr. </w:t>
                            </w:r>
                            <w:proofErr w:type="spellStart"/>
                            <w:r w:rsidRPr="00B00771">
                              <w:rPr>
                                <w:sz w:val="22"/>
                                <w:szCs w:val="22"/>
                              </w:rPr>
                              <w:t>M.</w:t>
                            </w:r>
                            <w:proofErr w:type="gramStart"/>
                            <w:r w:rsidRPr="00B00771">
                              <w:rPr>
                                <w:sz w:val="22"/>
                                <w:szCs w:val="22"/>
                              </w:rPr>
                              <w:t>P.Sarath</w:t>
                            </w:r>
                            <w:proofErr w:type="spellEnd"/>
                            <w:proofErr w:type="gramEnd"/>
                            <w:r w:rsidRPr="00B00771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B00771">
                              <w:rPr>
                                <w:sz w:val="22"/>
                                <w:szCs w:val="22"/>
                              </w:rPr>
                              <w:t>Wijeshingh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38990FFA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60F025B" wp14:editId="68DA3BD7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1755</wp:posOffset>
                      </wp:positionV>
                      <wp:extent cx="1752600" cy="575310"/>
                      <wp:effectExtent l="635" t="0" r="0" b="0"/>
                      <wp:wrapNone/>
                      <wp:docPr id="14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57531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4F973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F025B" id="Text Box 3" o:spid="_x0000_s1027" type="#_x0000_t202" style="position:absolute;margin-left:.85pt;margin-top:5.65pt;width:138pt;height:4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" filled="f" stroked="f">
                      <v:textbox>
                        <w:txbxContent>
                          <w:p w14:paraId="1D4F973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88B4E75" w14:textId="77777777" w:rsidTr="008B0152">
        <w:tc>
          <w:tcPr>
            <w:tcW w:w="2992" w:type="dxa"/>
          </w:tcPr>
          <w:p w14:paraId="1314A3F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Designation</w:t>
            </w:r>
          </w:p>
          <w:p w14:paraId="19E3BDD6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0F6729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1995E48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7369EB2" wp14:editId="2572C23F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24130</wp:posOffset>
                      </wp:positionV>
                      <wp:extent cx="1752600" cy="459740"/>
                      <wp:effectExtent l="0" t="1905" r="3810" b="0"/>
                      <wp:wrapNone/>
                      <wp:docPr id="13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26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C3038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369EB2" id="Text Box 4" o:spid="_x0000_s1028" type="#_x0000_t202" style="position:absolute;margin-left:.85pt;margin-top:1.9pt;width:138pt;height:3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" filled="f" stroked="f">
                      <v:textbox>
                        <w:txbxContent>
                          <w:p w14:paraId="0EC3038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266C6C8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E92AB7A" wp14:editId="1BC930D4">
                      <wp:simplePos x="0" y="0"/>
                      <wp:positionH relativeFrom="column">
                        <wp:posOffset>-66040</wp:posOffset>
                      </wp:positionH>
                      <wp:positionV relativeFrom="paragraph">
                        <wp:posOffset>26670</wp:posOffset>
                      </wp:positionV>
                      <wp:extent cx="1828800" cy="459740"/>
                      <wp:effectExtent l="0" t="4445" r="0" b="2540"/>
                      <wp:wrapNone/>
                      <wp:docPr id="12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9FDFC3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92AB7A" id="Text Box 5" o:spid="_x0000_s1029" type="#_x0000_t202" style="position:absolute;margin-left:-5.2pt;margin-top:2.1pt;width:2in;height:3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" filled="f" stroked="f">
                      <v:textbox>
                        <w:txbxContent>
                          <w:p w14:paraId="09FDFC3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4488B607" w14:textId="77777777" w:rsidTr="008B0152">
        <w:tc>
          <w:tcPr>
            <w:tcW w:w="2992" w:type="dxa"/>
          </w:tcPr>
          <w:p w14:paraId="034D9DD3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place address</w:t>
            </w:r>
          </w:p>
          <w:p w14:paraId="53AC476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133CD4A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1FB7C48B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062EFC3" wp14:editId="3E94CEE7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32385</wp:posOffset>
                      </wp:positionV>
                      <wp:extent cx="1760220" cy="459740"/>
                      <wp:effectExtent l="1905" t="2540" r="0" b="4445"/>
                      <wp:wrapNone/>
                      <wp:docPr id="11" name="Text Box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50C4E7EA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62EFC3" id="Text Box 6" o:spid="_x0000_s1030" type="#_x0000_t202" style="position:absolute;margin-left:-.2pt;margin-top:2.55pt;width:138.6pt;height:36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" filled="f" stroked="f">
                      <v:textbox>
                        <w:txbxContent>
                          <w:p w14:paraId="50C4E7EA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67FBDE3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DD23D32" wp14:editId="358299BB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33655</wp:posOffset>
                      </wp:positionV>
                      <wp:extent cx="1760220" cy="459740"/>
                      <wp:effectExtent l="635" t="3810" r="1270" b="3175"/>
                      <wp:wrapNone/>
                      <wp:docPr id="10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4597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8E349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23D32" id="Text Box 7" o:spid="_x0000_s1031" type="#_x0000_t202" style="position:absolute;margin-left:-.65pt;margin-top:2.65pt;width:138.6pt;height:3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" filled="f" stroked="f">
                      <v:textbox>
                        <w:txbxContent>
                          <w:p w14:paraId="38E349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12765A04" w14:textId="77777777" w:rsidTr="008B0152">
        <w:tc>
          <w:tcPr>
            <w:tcW w:w="2992" w:type="dxa"/>
          </w:tcPr>
          <w:p w14:paraId="4BBC0069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cademic/</w:t>
            </w:r>
          </w:p>
          <w:p w14:paraId="06689C2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rofessional/</w:t>
            </w:r>
          </w:p>
          <w:p w14:paraId="763A6B9C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qualifications</w:t>
            </w:r>
          </w:p>
          <w:p w14:paraId="3A3F46C5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and</w:t>
            </w:r>
          </w:p>
          <w:p w14:paraId="288ABA3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memberships</w:t>
            </w:r>
          </w:p>
          <w:p w14:paraId="6D17018F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26A3B78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E506A6E" wp14:editId="1E0FF373">
                      <wp:simplePos x="0" y="0"/>
                      <wp:positionH relativeFrom="column">
                        <wp:posOffset>-2540</wp:posOffset>
                      </wp:positionH>
                      <wp:positionV relativeFrom="paragraph">
                        <wp:posOffset>40005</wp:posOffset>
                      </wp:positionV>
                      <wp:extent cx="1760220" cy="914400"/>
                      <wp:effectExtent l="1905" t="1905" r="0" b="0"/>
                      <wp:wrapNone/>
                      <wp:docPr id="9" name="Text Box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4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6671473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506A6E" id="Text Box 8" o:spid="_x0000_s1032" type="#_x0000_t202" style="position:absolute;margin-left:-.2pt;margin-top:3.15pt;width:138.6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" filled="f" stroked="f">
                      <v:textbox>
                        <w:txbxContent>
                          <w:p w14:paraId="46671473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71C44ACC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4FB556C" wp14:editId="1908F77D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62230</wp:posOffset>
                      </wp:positionV>
                      <wp:extent cx="1760220" cy="911225"/>
                      <wp:effectExtent l="1905" t="0" r="0" b="0"/>
                      <wp:wrapNone/>
                      <wp:docPr id="8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0220" cy="9112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BABCB00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FB556C" id="Text Box 9" o:spid="_x0000_s1033" type="#_x0000_t202" style="position:absolute;margin-left:.2pt;margin-top:4.9pt;width:138.6pt;height:7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" filled="f" stroked="f">
                      <v:textbox>
                        <w:txbxContent>
                          <w:p w14:paraId="3BABCB00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BBF2F12" w14:textId="77777777" w:rsidTr="008B0152">
        <w:tc>
          <w:tcPr>
            <w:tcW w:w="2992" w:type="dxa"/>
          </w:tcPr>
          <w:p w14:paraId="6168002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Work experience</w:t>
            </w:r>
          </w:p>
          <w:p w14:paraId="6DD9C010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55AA09F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74E2991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0C9D86C8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124857BD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80B356E" wp14:editId="310D6739">
                      <wp:simplePos x="0" y="0"/>
                      <wp:positionH relativeFrom="column">
                        <wp:posOffset>-53975</wp:posOffset>
                      </wp:positionH>
                      <wp:positionV relativeFrom="paragraph">
                        <wp:posOffset>38735</wp:posOffset>
                      </wp:positionV>
                      <wp:extent cx="1836420" cy="788670"/>
                      <wp:effectExtent l="0" t="3175" r="3810" b="0"/>
                      <wp:wrapNone/>
                      <wp:docPr id="7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B75FA46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B356E" id="Text Box 10" o:spid="_x0000_s1034" type="#_x0000_t202" style="position:absolute;margin-left:-4.25pt;margin-top:3.05pt;width:144.6pt;height:62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" filled="f" stroked="f">
                      <v:textbox>
                        <w:txbxContent>
                          <w:p w14:paraId="7B75FA46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7C5AA029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A3DBA44" wp14:editId="5D1FA442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635" t="0" r="1270" b="3810"/>
                      <wp:wrapNone/>
                      <wp:docPr id="6" name="Text Box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D0A5BA2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3DBA44" id="Text Box 11" o:spid="_x0000_s1035" type="#_x0000_t202" style="position:absolute;margin-left:-5.15pt;margin-top:2.65pt;width:144.6pt;height:62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" filled="f" stroked="f">
                      <v:textbox>
                        <w:txbxContent>
                          <w:p w14:paraId="7D0A5BA2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2A33AD2F" w14:textId="77777777" w:rsidTr="008B0152">
        <w:tc>
          <w:tcPr>
            <w:tcW w:w="2992" w:type="dxa"/>
          </w:tcPr>
          <w:p w14:paraId="307D87DA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Email:</w:t>
            </w:r>
          </w:p>
          <w:p w14:paraId="5AD18684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  <w:p w14:paraId="33226B5E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4A7DC0D3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1ED64D9" wp14:editId="2B42AFC0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13335</wp:posOffset>
                      </wp:positionV>
                      <wp:extent cx="1836420" cy="569595"/>
                      <wp:effectExtent l="1905" t="0" r="0" b="0"/>
                      <wp:wrapNone/>
                      <wp:docPr id="5" name="Text Box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488CA75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D64D9" id="Text Box 12" o:spid="_x0000_s1036" type="#_x0000_t202" style="position:absolute;margin-left:-3.2pt;margin-top:1.05pt;width:144.6pt;height:4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" filled="f" stroked="f">
                      <v:textbox>
                        <w:txbxContent>
                          <w:p w14:paraId="3488CA75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555B4A06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5D2733" wp14:editId="68B5B0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14605</wp:posOffset>
                      </wp:positionV>
                      <wp:extent cx="1836420" cy="568325"/>
                      <wp:effectExtent l="635" t="0" r="1270" b="0"/>
                      <wp:wrapNone/>
                      <wp:docPr id="4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5683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ACACF0B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5D2733" id="Text Box 13" o:spid="_x0000_s1037" type="#_x0000_t202" style="position:absolute;margin-left:-5.15pt;margin-top:1.15pt;width:144.6pt;height:44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" filled="f" stroked="f">
                      <v:textbox>
                        <w:txbxContent>
                          <w:p w14:paraId="6ACACF0B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019C0" w:rsidRPr="00871A6B" w14:paraId="3ECE883B" w14:textId="77777777" w:rsidTr="008B0152">
        <w:tc>
          <w:tcPr>
            <w:tcW w:w="2992" w:type="dxa"/>
          </w:tcPr>
          <w:p w14:paraId="1B87B839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  <w:r w:rsidRPr="00871A6B">
              <w:rPr>
                <w:rFonts w:ascii="CMR10" w:hAnsi="CMR10" w:cs="CMR10"/>
                <w:sz w:val="22"/>
                <w:szCs w:val="22"/>
                <w:lang w:bidi="ta-IN"/>
              </w:rPr>
              <w:t>Phone number/s</w:t>
            </w:r>
          </w:p>
          <w:p w14:paraId="40B3158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314CFBE9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0" w:hAnsi="CMR10" w:cs="CMR10"/>
                <w:lang w:bidi="ta-IN"/>
              </w:rPr>
            </w:pPr>
          </w:p>
          <w:p w14:paraId="7168F1C2" w14:textId="77777777" w:rsidR="006019C0" w:rsidRPr="00871A6B" w:rsidRDefault="006019C0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  <w:tc>
          <w:tcPr>
            <w:tcW w:w="2992" w:type="dxa"/>
          </w:tcPr>
          <w:p w14:paraId="620F90B1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D34E10E" wp14:editId="10AA91BB">
                      <wp:simplePos x="0" y="0"/>
                      <wp:positionH relativeFrom="column">
                        <wp:posOffset>-36830</wp:posOffset>
                      </wp:positionH>
                      <wp:positionV relativeFrom="paragraph">
                        <wp:posOffset>81280</wp:posOffset>
                      </wp:positionV>
                      <wp:extent cx="1851660" cy="569595"/>
                      <wp:effectExtent l="0" t="0" r="0" b="4445"/>
                      <wp:wrapNone/>
                      <wp:docPr id="3" name="Text Box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E4BAB9C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34E10E" id="Text Box 15" o:spid="_x0000_s1038" type="#_x0000_t202" style="position:absolute;margin-left:-2.9pt;margin-top:6.4pt;width:145.8pt;height:44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" filled="f" stroked="f">
                      <v:textbox>
                        <w:txbxContent>
                          <w:p w14:paraId="1E4BAB9C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AA57CE2" wp14:editId="39B4F505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70485</wp:posOffset>
                      </wp:positionV>
                      <wp:extent cx="1859280" cy="229870"/>
                      <wp:effectExtent l="0" t="0" r="0" b="2540"/>
                      <wp:wrapNone/>
                      <wp:docPr id="2" name="Text Box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9280" cy="2298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DF3744D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A57CE2" id="Text Box 14" o:spid="_x0000_s1039" type="#_x0000_t202" style="position:absolute;margin-left:-5pt;margin-top:5.55pt;width:146.4pt;height:1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" filled="f" stroked="f">
                      <v:textbox>
                        <w:txbxContent>
                          <w:p w14:paraId="0DF3744D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992" w:type="dxa"/>
          </w:tcPr>
          <w:p w14:paraId="0A2EC1D4" w14:textId="77777777" w:rsidR="006019C0" w:rsidRPr="00871A6B" w:rsidRDefault="00BF7C5F" w:rsidP="008B0152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6" w:hAnsi="CMR6" w:cs="CMR6"/>
                <w:noProof/>
                <w:sz w:val="12"/>
                <w:szCs w:val="12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E2891A9" wp14:editId="25690039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71755</wp:posOffset>
                      </wp:positionV>
                      <wp:extent cx="1851660" cy="569595"/>
                      <wp:effectExtent l="635" t="0" r="0" b="4445"/>
                      <wp:wrapNone/>
                      <wp:docPr id="1" name="Text Box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51660" cy="5695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89EEC21" w14:textId="77777777" w:rsidR="008B0152" w:rsidRDefault="008B0152" w:rsidP="006019C0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E2891A9" id="Text Box 16" o:spid="_x0000_s1040" type="#_x0000_t202" style="position:absolute;margin-left:-5.15pt;margin-top:5.65pt;width:145.8pt;height:4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" filled="f" stroked="f">
                      <v:textbox>
                        <w:txbxContent>
                          <w:p w14:paraId="489EEC21" w14:textId="77777777" w:rsidR="008B0152" w:rsidRDefault="008B0152" w:rsidP="006019C0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144D0B57" w14:textId="77777777" w:rsidR="006019C0" w:rsidRDefault="006019C0" w:rsidP="006019C0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6AB8BC27" w14:textId="77777777" w:rsidR="006019C0" w:rsidRDefault="006019C0" w:rsidP="006019C0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4C17232C" w14:textId="77777777" w:rsidR="006019C0" w:rsidRDefault="006019C0" w:rsidP="006019C0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0B794C97" w14:textId="77777777" w:rsidR="006019C0" w:rsidRDefault="006019C0" w:rsidP="006019C0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477BF919" w14:textId="77777777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7A100F6B" w14:textId="77777777" w:rsidR="0033553C" w:rsidRDefault="0033553C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552C65D2" w14:textId="0089E44B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 xml:space="preserve">Note:  Any deviation of the final project from the project described in this proposal should   </w:t>
      </w:r>
      <w:r>
        <w:rPr>
          <w:rFonts w:ascii="CMR9" w:hAnsi="CMR9" w:cs="CMR9"/>
          <w:sz w:val="18"/>
          <w:szCs w:val="18"/>
          <w:lang w:bidi="ta-IN"/>
        </w:rPr>
        <w:br/>
        <w:t xml:space="preserve">           be explained by the candidate in the dissertation.</w:t>
      </w:r>
    </w:p>
    <w:p w14:paraId="4507CB64" w14:textId="5712935E" w:rsidR="00F23D33" w:rsidRDefault="00F23D33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7EAC72DB" w14:textId="77777777" w:rsidR="00F23D33" w:rsidRDefault="00F23D33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6DD7057F" w14:textId="77777777" w:rsidR="00290A1E" w:rsidRDefault="00290A1E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34AFD23" w14:textId="4A8BBCCE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  <w:r>
        <w:rPr>
          <w:rFonts w:ascii="CMR12" w:hAnsi="CMR12" w:cs="CMR12"/>
          <w:sz w:val="29"/>
          <w:szCs w:val="29"/>
          <w:lang w:bidi="ta-IN"/>
        </w:rPr>
        <w:t>Project Details</w:t>
      </w:r>
    </w:p>
    <w:p w14:paraId="0EDDE502" w14:textId="77777777" w:rsidR="006019C0" w:rsidRDefault="006019C0" w:rsidP="006019C0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1A7478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Title of Project:</w:t>
      </w:r>
    </w:p>
    <w:p w14:paraId="3970030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30D61F" w14:textId="41083D4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1932E0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5A1A1E" w14:textId="74228B7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A8944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4CCFD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bookmarkStart w:id="0" w:name="_Hlk85181977"/>
      <w:r>
        <w:rPr>
          <w:rFonts w:ascii="CMR10" w:hAnsi="CMR10" w:cs="CMR10"/>
          <w:sz w:val="22"/>
          <w:szCs w:val="22"/>
          <w:lang w:bidi="ta-IN"/>
        </w:rPr>
        <w:t xml:space="preserve">If Repeat Student </w:t>
      </w:r>
    </w:p>
    <w:p w14:paraId="030D981E" w14:textId="77777777" w:rsidR="00611AE8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 xml:space="preserve">Number of Attempt(s): </w:t>
      </w:r>
    </w:p>
    <w:p w14:paraId="51C517EA" w14:textId="77777777" w:rsidR="00611AE8" w:rsidRDefault="00611AE8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4CE9BF0" w14:textId="3B91570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</w:t>
      </w:r>
    </w:p>
    <w:p w14:paraId="55411370" w14:textId="77777777" w:rsidR="008B0152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</w:p>
    <w:p w14:paraId="3C9393F1" w14:textId="3364DC0A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</w:r>
      <w:r w:rsidR="006019C0">
        <w:rPr>
          <w:rFonts w:ascii="CMR10" w:hAnsi="CMR10" w:cs="CMR10"/>
          <w:sz w:val="22"/>
          <w:szCs w:val="22"/>
          <w:lang w:bidi="ta-IN"/>
        </w:rPr>
        <w:t>Prev</w:t>
      </w:r>
      <w:r w:rsidR="007555F8">
        <w:rPr>
          <w:rFonts w:ascii="CMR10" w:hAnsi="CMR10" w:cs="CMR10"/>
          <w:sz w:val="22"/>
          <w:szCs w:val="22"/>
          <w:lang w:bidi="ta-IN"/>
        </w:rPr>
        <w:t xml:space="preserve">ious Decision: </w:t>
      </w:r>
      <w:r w:rsidR="006019C0">
        <w:rPr>
          <w:rFonts w:ascii="CMR10" w:hAnsi="CMR10" w:cs="CMR10"/>
          <w:sz w:val="22"/>
          <w:szCs w:val="22"/>
          <w:lang w:bidi="ta-IN"/>
        </w:rPr>
        <w:t xml:space="preserve"> </w:t>
      </w:r>
      <w:r w:rsidR="00435D52">
        <w:rPr>
          <w:rFonts w:ascii="CMR10" w:hAnsi="CMR10" w:cs="CMR10"/>
          <w:sz w:val="22"/>
          <w:szCs w:val="22"/>
          <w:lang w:bidi="ta-IN"/>
        </w:rPr>
        <w:t xml:space="preserve"> </w:t>
      </w:r>
      <w:r w:rsidR="00DA4C96">
        <w:rPr>
          <w:rFonts w:ascii="CMR10" w:hAnsi="CMR10" w:cs="CMR10"/>
          <w:sz w:val="22"/>
          <w:szCs w:val="22"/>
          <w:lang w:bidi="ta-IN"/>
        </w:rPr>
        <w:t xml:space="preserve"> </w:t>
      </w:r>
      <w:r w:rsidR="00F81FA7" w:rsidRPr="00DA4C96">
        <w:rPr>
          <w:rFonts w:ascii="CMR10" w:hAnsi="CMR10" w:cs="CMR10"/>
          <w:sz w:val="16"/>
          <w:szCs w:val="16"/>
        </w:rPr>
        <w:object w:dxaOrig="225" w:dyaOrig="225" w14:anchorId="483A60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0.25pt;height:20.25pt" o:ole="">
            <v:imagedata r:id="rId6" o:title=""/>
          </v:shape>
          <w:control r:id="rId7" w:name="OptionButton1" w:shapeid="_x0000_i1029"/>
        </w:object>
      </w:r>
      <w:r w:rsidR="006019C0">
        <w:rPr>
          <w:rFonts w:ascii="CMR10" w:hAnsi="CMR10" w:cs="CMR10"/>
          <w:sz w:val="22"/>
          <w:szCs w:val="22"/>
          <w:lang w:bidi="ta-IN"/>
        </w:rPr>
        <w:t xml:space="preserve">                                    </w:t>
      </w:r>
      <w:r>
        <w:rPr>
          <w:rFonts w:ascii="CMR10" w:hAnsi="CMR10" w:cs="CMR10"/>
          <w:sz w:val="22"/>
          <w:szCs w:val="22"/>
          <w:lang w:bidi="ta-IN"/>
        </w:rPr>
        <w:t xml:space="preserve">        </w:t>
      </w:r>
    </w:p>
    <w:p w14:paraId="049F5FBE" w14:textId="2B24CACD" w:rsidR="006019C0" w:rsidRDefault="008B015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</w:r>
      <w:r>
        <w:rPr>
          <w:rFonts w:ascii="CMR10" w:hAnsi="CMR10" w:cs="CMR10"/>
          <w:sz w:val="16"/>
          <w:szCs w:val="16"/>
          <w:lang w:bidi="ta-IN"/>
        </w:rPr>
        <w:tab/>
        <w:t xml:space="preserve">            </w:t>
      </w:r>
      <w:r w:rsidR="00F81FA7">
        <w:rPr>
          <w:rFonts w:ascii="CMR10" w:hAnsi="CMR10" w:cs="CMR10"/>
          <w:sz w:val="16"/>
          <w:szCs w:val="16"/>
        </w:rPr>
        <w:object w:dxaOrig="225" w:dyaOrig="225" w14:anchorId="0283A84B">
          <v:shape id="_x0000_i1031" type="#_x0000_t75" style="width:108pt;height:18pt" o:ole="">
            <v:imagedata r:id="rId8" o:title=""/>
          </v:shape>
          <w:control r:id="rId9" w:name="OptionButton2" w:shapeid="_x0000_i1031"/>
        </w:object>
      </w:r>
    </w:p>
    <w:p w14:paraId="7128B1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Earlier Project Title:</w:t>
      </w:r>
    </w:p>
    <w:p w14:paraId="4134EF6C" w14:textId="7B48DB5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................................................................................................................................................</w:t>
      </w:r>
    </w:p>
    <w:p w14:paraId="26D1D74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3C9EDA" w14:textId="34B8995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ab/>
        <w:t>................................................................................................................................................</w:t>
      </w:r>
    </w:p>
    <w:bookmarkEnd w:id="0"/>
    <w:p w14:paraId="3FA6E5C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CA53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Name and address of client:</w:t>
      </w:r>
    </w:p>
    <w:p w14:paraId="6CDEC79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99BEC96" w14:textId="39BEF7D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DCFF7C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6088F9" w14:textId="4028E4B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873747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04832C2" w14:textId="4827B9D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CCFE60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EB9C662" w14:textId="0D8D6C2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7FC8C4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E9E17D8" w14:textId="4F4D390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2059F1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B45B1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Motivation for project:</w:t>
      </w:r>
    </w:p>
    <w:p w14:paraId="5E1679B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490421" w14:textId="2E61C06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F302FD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6A9353D" w14:textId="145E6A0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46C139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1395F8D" w14:textId="4AD4251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113852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4E91134" w14:textId="2D678E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C45A32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68FD50C" w14:textId="0C37BD8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6ECFF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D1A8E21" w14:textId="2B27DDA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ECB7DF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FADA322" w14:textId="4EBFC20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58472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AEDABF" w14:textId="0D7FC65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9E98DBC" w14:textId="77777777" w:rsidR="00BE3B89" w:rsidRDefault="00BE3B89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0A859D" w14:textId="6F85A0B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B4A2A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5D12A4D" w14:textId="6A14BB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4509D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3C81BD1" w14:textId="7FD8EB8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EDFDE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D6E135F" w14:textId="5C5F363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2EA07C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38C564" w14:textId="49E033E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7F9695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4B0A8A" w14:textId="46AB505B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7E04B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BBED53" w14:textId="07FC0E6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E8C3B8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4D3A01B" w14:textId="4DB2255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64F9F86" w14:textId="77777777" w:rsidR="00BE3B89" w:rsidRDefault="00BE3B89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B1CFE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827F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Objectives and scope of proposed project:</w:t>
      </w:r>
    </w:p>
    <w:p w14:paraId="1669F69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A266675" w14:textId="77A7A98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E3581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BBB3EA" w14:textId="761E7A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CF206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BEE5FF1" w14:textId="0A5ADD1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2E3652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8ADA499" w14:textId="5ADFF57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906A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74C1653" w14:textId="5CD8048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D0120A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F4E90D8" w14:textId="6633BC3C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1770B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B991C" w14:textId="69C9454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3D9A5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56ED45" w14:textId="69739BD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D95E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E1CD69D" w14:textId="5723F0D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36217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524F61B" w14:textId="18DAB8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60263C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347E93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1345D5" w14:textId="77777777" w:rsidR="00290A1E" w:rsidRDefault="00290A1E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4BB317F" w14:textId="11E8CD2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Critical functionalities for project:</w:t>
      </w:r>
    </w:p>
    <w:p w14:paraId="5C66AB4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9C6A4D4" w14:textId="19E2FFE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4AE3C8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549C8D" w14:textId="347FF88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680685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D44BC08" w14:textId="2C6DB14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EE771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75B94AE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63C38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1521173" w14:textId="77777777" w:rsidR="008D3AED" w:rsidRDefault="008D3AED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474541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Itemized list of deliverables</w:t>
      </w:r>
      <w:r>
        <w:rPr>
          <w:rFonts w:ascii="CMR8" w:hAnsi="CMR8" w:cs="CMR8"/>
          <w:sz w:val="16"/>
          <w:szCs w:val="16"/>
          <w:lang w:bidi="ta-IN"/>
        </w:rPr>
        <w:t xml:space="preserve"> </w:t>
      </w:r>
      <w:r>
        <w:rPr>
          <w:rFonts w:ascii="CMR10" w:hAnsi="CMR10" w:cs="CMR10"/>
          <w:sz w:val="22"/>
          <w:szCs w:val="22"/>
          <w:lang w:bidi="ta-IN"/>
        </w:rPr>
        <w:t>of the system:</w:t>
      </w:r>
    </w:p>
    <w:p w14:paraId="0DCA3A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243E175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  <w:r>
        <w:rPr>
          <w:rFonts w:ascii="CMR9" w:hAnsi="CMR9" w:cs="CMR9"/>
          <w:sz w:val="18"/>
          <w:szCs w:val="18"/>
          <w:lang w:bidi="ta-IN"/>
        </w:rPr>
        <w:t>Note: Deliverables are items that you would deliver to the client at the end of the project.</w:t>
      </w:r>
    </w:p>
    <w:p w14:paraId="212CF7E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53048AA" w14:textId="0735C12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8608E7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B46CDA9" w14:textId="344024B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4CC974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AD920C3" w14:textId="1BCDBD7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6CAA67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6103F6" w14:textId="3EE9C25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FE1E15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78D9818" w14:textId="0E8A22B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E10CF5A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5EF6246" w14:textId="689A0BA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B99E23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87EFBC" w14:textId="1ED9B01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0F04C90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A0E131" w14:textId="2046457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EBF1DD" w14:textId="77777777" w:rsidR="006019C0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1AA75B0" w14:textId="77777777" w:rsidR="006019C0" w:rsidRPr="003416CB" w:rsidRDefault="006019C0" w:rsidP="006019C0">
      <w:pPr>
        <w:autoSpaceDE w:val="0"/>
        <w:autoSpaceDN w:val="0"/>
        <w:adjustRightInd w:val="0"/>
        <w:rPr>
          <w:rFonts w:ascii="CMR9" w:hAnsi="CMR9" w:cs="CMR9"/>
          <w:sz w:val="18"/>
          <w:szCs w:val="18"/>
          <w:lang w:bidi="ta-IN"/>
        </w:rPr>
      </w:pPr>
    </w:p>
    <w:p w14:paraId="4371C8F0" w14:textId="77777777" w:rsidR="006019C0" w:rsidRDefault="005A3372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A </w:t>
      </w:r>
      <w:r w:rsidR="00AF0CAD">
        <w:rPr>
          <w:rFonts w:ascii="CMR10" w:hAnsi="CMR10" w:cs="CMR10"/>
          <w:sz w:val="22"/>
          <w:szCs w:val="22"/>
          <w:lang w:bidi="ta-IN"/>
        </w:rPr>
        <w:t xml:space="preserve">project plan using Gantt </w:t>
      </w:r>
      <w:r w:rsidR="00C0627B">
        <w:rPr>
          <w:rFonts w:ascii="CMR10" w:hAnsi="CMR10" w:cs="CMR10"/>
          <w:sz w:val="22"/>
          <w:szCs w:val="22"/>
          <w:lang w:bidi="ta-IN"/>
        </w:rPr>
        <w:t>chart (</w:t>
      </w:r>
      <w:r w:rsidR="006019C0">
        <w:rPr>
          <w:rFonts w:ascii="CMR10" w:hAnsi="CMR10" w:cs="CMR10"/>
          <w:sz w:val="22"/>
          <w:szCs w:val="22"/>
          <w:lang w:bidi="ta-IN"/>
        </w:rPr>
        <w:t>include the work involved in system development as well as writing the dissertation):</w:t>
      </w:r>
    </w:p>
    <w:p w14:paraId="7F367D8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87A4B74" w14:textId="129FFF15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6AD8FF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B789CA5" w14:textId="1F09865F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D1E3C5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FD7347" w14:textId="4B74B7C3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53C41F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BA512D" w14:textId="57BA981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DC9260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8C3DB77" w14:textId="2C69ABE8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7CC73BA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2490E5A" w14:textId="6CF4BF4A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7B856A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E13B36" w14:textId="045B7C30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CA9385F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2E45F5D" w14:textId="44B7EC1E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E2B5E3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0CAE98F" w14:textId="5EEA1AF4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236ECA8C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C5D2E27" w14:textId="5618FD9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DC0917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987EE1" w14:textId="17C5B33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8486DFB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DB013EC" w14:textId="200D1BA1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lastRenderedPageBreak/>
        <w:t>.............................................................................................................................................................</w:t>
      </w:r>
    </w:p>
    <w:p w14:paraId="06F9012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9AD11E7" w14:textId="31E9A53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F948643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FEF8CC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Resource requirements for project (e.g., hardware, software,...):</w:t>
      </w:r>
    </w:p>
    <w:p w14:paraId="43F8C9B2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A5E80DD" w14:textId="6C7060D2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.</w:t>
      </w:r>
      <w:r>
        <w:rPr>
          <w:rFonts w:ascii="CMR10" w:hAnsi="CMR10" w:cs="CMR10"/>
          <w:sz w:val="22"/>
          <w:szCs w:val="22"/>
          <w:lang w:bidi="ta-IN"/>
        </w:rPr>
        <w:t>....................</w:t>
      </w:r>
    </w:p>
    <w:p w14:paraId="568277E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63E95AF" w14:textId="0770A90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.</w:t>
      </w:r>
    </w:p>
    <w:p w14:paraId="0A014055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D0DA39D" w14:textId="109012F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3F4ABAB7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0E9E1E9" w14:textId="4DC460A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178C82E9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486E144" w14:textId="4D04FBB9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457C9F28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8F296E0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 xml:space="preserve">Proposed way of </w:t>
      </w:r>
      <w:r w:rsidR="00C0627B">
        <w:rPr>
          <w:rFonts w:ascii="CMR10" w:hAnsi="CMR10" w:cs="CMR10"/>
          <w:sz w:val="22"/>
          <w:szCs w:val="22"/>
          <w:lang w:bidi="ta-IN"/>
        </w:rPr>
        <w:t>self-evaluating</w:t>
      </w:r>
      <w:r>
        <w:rPr>
          <w:rFonts w:ascii="CMR10" w:hAnsi="CMR10" w:cs="CMR10"/>
          <w:sz w:val="22"/>
          <w:szCs w:val="22"/>
          <w:lang w:bidi="ta-IN"/>
        </w:rPr>
        <w:t xml:space="preserve"> the success of your system:</w:t>
      </w:r>
    </w:p>
    <w:p w14:paraId="6D92E4F1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765DC06" w14:textId="67BF8716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59B6B05D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098C5FD" w14:textId="6ECA1C8D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0FF04B76" w14:textId="77777777" w:rsidR="006019C0" w:rsidRDefault="006019C0" w:rsidP="006019C0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08BAB76" w14:textId="42722487" w:rsidR="006019C0" w:rsidRDefault="006019C0" w:rsidP="006019C0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</w:t>
      </w:r>
      <w:r w:rsidR="00611AE8">
        <w:rPr>
          <w:rFonts w:ascii="CMR10" w:hAnsi="CMR10" w:cs="CMR10"/>
          <w:sz w:val="22"/>
          <w:szCs w:val="22"/>
          <w:lang w:bidi="ta-IN"/>
        </w:rPr>
        <w:t>.</w:t>
      </w:r>
      <w:r>
        <w:rPr>
          <w:rFonts w:ascii="CMR10" w:hAnsi="CMR10" w:cs="CMR10"/>
          <w:sz w:val="22"/>
          <w:szCs w:val="22"/>
          <w:lang w:bidi="ta-IN"/>
        </w:rPr>
        <w:t>......................</w:t>
      </w:r>
    </w:p>
    <w:p w14:paraId="2FF01C72" w14:textId="77777777" w:rsidR="00290A1E" w:rsidRDefault="00290A1E" w:rsidP="006019C0"/>
    <w:p w14:paraId="02B292B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17B4250B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4FDDC4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49F98DDA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5C3C53B" w14:textId="01740CAE" w:rsidR="00290A1E" w:rsidRDefault="00290A1E" w:rsidP="00290A1E">
      <w:pPr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C1724B5" w14:textId="77777777" w:rsidR="00290A1E" w:rsidRDefault="00290A1E" w:rsidP="00290A1E"/>
    <w:p w14:paraId="29800D3E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3088D678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C98965C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4CCF5F4" w14:textId="77777777" w:rsidR="00290A1E" w:rsidRDefault="00290A1E" w:rsidP="00290A1E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60463C3" w14:textId="77777777" w:rsidR="00290A1E" w:rsidRDefault="00290A1E" w:rsidP="00290A1E">
      <w:r>
        <w:rPr>
          <w:rFonts w:ascii="CMR10" w:hAnsi="CMR10" w:cs="CMR10"/>
          <w:sz w:val="22"/>
          <w:szCs w:val="22"/>
          <w:lang w:bidi="ta-IN"/>
        </w:rPr>
        <w:t>.............................................................................................................................................................</w:t>
      </w:r>
    </w:p>
    <w:p w14:paraId="593D8D2E" w14:textId="77777777" w:rsidR="008B0152" w:rsidRDefault="008B0152"/>
    <w:sectPr w:rsidR="008B0152" w:rsidSect="008B0152">
      <w:footerReference w:type="even" r:id="rId10"/>
      <w:footerReference w:type="default" r:id="rId11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5621" w14:textId="77777777" w:rsidR="00C019F9" w:rsidRDefault="00C019F9" w:rsidP="009145B9">
      <w:r>
        <w:separator/>
      </w:r>
    </w:p>
  </w:endnote>
  <w:endnote w:type="continuationSeparator" w:id="0">
    <w:p w14:paraId="177C669C" w14:textId="77777777" w:rsidR="00C019F9" w:rsidRDefault="00C019F9" w:rsidP="009145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Calibri"/>
    <w:charset w:val="00"/>
    <w:family w:val="auto"/>
    <w:pitch w:val="default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1DCB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E3C1EC" w14:textId="77777777" w:rsidR="008B0152" w:rsidRDefault="008B0152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49720" w14:textId="77777777" w:rsidR="008B0152" w:rsidRDefault="00F81FA7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B015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7D96">
      <w:rPr>
        <w:rStyle w:val="PageNumber"/>
        <w:noProof/>
      </w:rPr>
      <w:t>1</w:t>
    </w:r>
    <w:r>
      <w:rPr>
        <w:rStyle w:val="PageNumber"/>
      </w:rPr>
      <w:fldChar w:fldCharType="end"/>
    </w:r>
  </w:p>
  <w:p w14:paraId="7A468242" w14:textId="77777777" w:rsidR="008B0152" w:rsidRDefault="008B0152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FC62D" w14:textId="77777777" w:rsidR="00C019F9" w:rsidRDefault="00C019F9" w:rsidP="009145B9">
      <w:r>
        <w:separator/>
      </w:r>
    </w:p>
  </w:footnote>
  <w:footnote w:type="continuationSeparator" w:id="0">
    <w:p w14:paraId="0BE4A487" w14:textId="77777777" w:rsidR="00C019F9" w:rsidRDefault="00C019F9" w:rsidP="009145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TAzMDW3NDIyNjBX0lEKTi0uzszPAykwrAUAc3iLGSwAAAA="/>
  </w:docVars>
  <w:rsids>
    <w:rsidRoot w:val="00CC73D2"/>
    <w:rsid w:val="000F037B"/>
    <w:rsid w:val="00130C51"/>
    <w:rsid w:val="00200D3E"/>
    <w:rsid w:val="00201ED7"/>
    <w:rsid w:val="002475E2"/>
    <w:rsid w:val="00290A1E"/>
    <w:rsid w:val="00290DDC"/>
    <w:rsid w:val="002D573D"/>
    <w:rsid w:val="0033553C"/>
    <w:rsid w:val="003E579D"/>
    <w:rsid w:val="00435D52"/>
    <w:rsid w:val="00533180"/>
    <w:rsid w:val="0054475A"/>
    <w:rsid w:val="005A3372"/>
    <w:rsid w:val="006019C0"/>
    <w:rsid w:val="00611138"/>
    <w:rsid w:val="00611AE8"/>
    <w:rsid w:val="00643321"/>
    <w:rsid w:val="006D64AC"/>
    <w:rsid w:val="007555F8"/>
    <w:rsid w:val="00773A9D"/>
    <w:rsid w:val="0079582C"/>
    <w:rsid w:val="007A594F"/>
    <w:rsid w:val="007C3BAF"/>
    <w:rsid w:val="008B0152"/>
    <w:rsid w:val="008B634A"/>
    <w:rsid w:val="008D3AED"/>
    <w:rsid w:val="009145B9"/>
    <w:rsid w:val="00A70C74"/>
    <w:rsid w:val="00A90C73"/>
    <w:rsid w:val="00AF0CAD"/>
    <w:rsid w:val="00BB1A8D"/>
    <w:rsid w:val="00BE3B89"/>
    <w:rsid w:val="00BF7C5F"/>
    <w:rsid w:val="00C019F9"/>
    <w:rsid w:val="00C0627B"/>
    <w:rsid w:val="00C66105"/>
    <w:rsid w:val="00CC73D2"/>
    <w:rsid w:val="00D54AEA"/>
    <w:rsid w:val="00D937CF"/>
    <w:rsid w:val="00DA4C96"/>
    <w:rsid w:val="00DC7537"/>
    <w:rsid w:val="00DE5EC3"/>
    <w:rsid w:val="00E41F07"/>
    <w:rsid w:val="00EB244C"/>
    <w:rsid w:val="00ED3154"/>
    <w:rsid w:val="00F23D33"/>
    <w:rsid w:val="00F81FA7"/>
    <w:rsid w:val="00F97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8EC3AAF"/>
  <w15:docId w15:val="{3917EDE7-3D0C-4DD2-B3A0-73574EEB4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6019C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6019C0"/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PageNumber">
    <w:name w:val="page number"/>
    <w:basedOn w:val="DefaultParagraphFont"/>
    <w:rsid w:val="006019C0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A4C96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A4C96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A4C96"/>
    <w:rPr>
      <w:rFonts w:ascii="Arial" w:eastAsia="Times New Roman" w:hAnsi="Arial" w:cs="Arial"/>
      <w:vanish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ontrol" Target="activeX/activeX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ontrol" Target="activeX/activeX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IT\Individual%20Project\2013\Project%20Proposal\IT6104_Project_Proposal_Template_2013.dotm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T6104_Project_Proposal_Template_2013.dotm</Template>
  <TotalTime>55</TotalTime>
  <Pages>6</Pages>
  <Words>1968</Words>
  <Characters>1122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</dc:creator>
  <cp:lastModifiedBy>Pavithra Gamage</cp:lastModifiedBy>
  <cp:revision>11</cp:revision>
  <dcterms:created xsi:type="dcterms:W3CDTF">2017-02-22T07:07:00Z</dcterms:created>
  <dcterms:modified xsi:type="dcterms:W3CDTF">2021-10-15T03:56:00Z</dcterms:modified>
</cp:coreProperties>
</file>